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3</w:t>
      </w:r>
      <w:r>
        <w:t xml:space="preserve"> </w:t>
      </w:r>
      <w:r>
        <w:t xml:space="preserve">พ.ค.</w:t>
      </w:r>
      <w:r>
        <w:t xml:space="preserve"> </w:t>
      </w:r>
      <w:r>
        <w:t xml:space="preserve">64)</w:t>
      </w:r>
    </w:p>
    <w:p>
      <w:pPr>
        <w:pStyle w:val="Date"/>
      </w:pPr>
      <w:r>
        <w:t xml:space="preserve">วันพฤหัสบดีที่</w:t>
      </w:r>
      <w:r>
        <w:t xml:space="preserve"> </w:t>
      </w:r>
      <w:r>
        <w:t xml:space="preserve">13</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มกันที่องค์การสหประชาชาติ เพิ่มแรงกดดันให้ทหารเมียนมา ที่ไม่ปฏิบัติตามข้อตกลงในที่ประชุมอาเซียน โดยสำนักงานท่าหลวงใหญ่สิทธิมนุษยชน เมียนมา ยังคงปราบปรามผู้เห็นต่างอย่างรุนแรงใครที่มีข้อตกลงระหว่างอาเซียนที่ผ่านมา ให้รัฐบาลยังระบุได้ว่า ที่ทหารเมียนมาไม่ทำตามอย่างรุนแรงทำให้เกิดความรุนแรง เจ้าหน้าที่จับกุมผู้ที่เห็นต่างโดยพละการ ผู้ต่อต้านจึงหลบหนีออกนอกประเทศ ส่งผลกระทบให้เศรษฐกิจและโครงสร้างทางสังคมได้รับความเสียหายอย่างหนัก // รัฐบาลมาเลเซียกับมาตรการล็อกดาวน์ระลอกใหม่ ผู้ติดเชื้อรายวันจาก COVID-19 สูงถึง 19 คน เมื่อวานนี้ ส่วนยอดผู้ติดเชื้้อในประเทศเพิ่มขึ้นกว่า 4,700 คน จากเมื่อวานนี้ มาเลเซียยอมรับว่ายังไม่สามารถตัดวงจรการระบาดได้ ส่วนใหญ่แพร่เชื้อในสมาชิกในครอบครัว กลุ่มของผู้คน ไม่ว่าจะเป็นจากการแต่งาน หรือการประกอบกิจกรรมทางศาสนา ด้วยเหตุนี้ ผู้ติดเชื้อรายใหม่ พุ่งถึง… คน ซานาเรโน ประเทศเล็ก ๆ นะคะ ซึ่งถูกโอบล้อมด้วยประเทศอิตาลี มีประชากรเพียง 34,000 คน ก็ประกาศค่ะ เปิดการท่องเที่ยว นักท่องเที่ยวต่างชาติที่สนใจจะต้องจองที่พักก่อนหน้า 1 สัปดาห์ ก่อนเดินทางนะคะ และต้องเดินทางในอีก 21-28 วัน หลังจากที่ได้รับวัคซีนเข็มแรก เปิดประสบการณ์เส้นทางการเป็นทหารสหรัฐอเมริกา กับอดีตนายทหารบกและนายทหารไทยนะครับ ของสหรัฐฯ ที่รับสมัครกำลังพล เข้าในกองทัพ ติดตามได้จาก… ครับ วิชุวงศ์ อดีตทหารสหรัฐอเมริกา โครงการเชื้อสายไทย เล่าประสบการณ์ เมื่อครั้งสมัครเป็นกองประจำการในกองทัพบกสหรัฐเมื่อปีก่อน ที่มีคุณสมบัติเป็นที่ต้องการ ที่มีทักษะพิเศษเข้ามาเป็นทหารกองทัพบกของสหรัฐฯ ได้ เราได้… สามารถทำให้เรามาเป็นทหารได้ หรืออยู่ในจุดตรงนั้นจะเป็นอย่างไร ลองสเต็ปข้ามความกลัวของตัวเอง ก็เลยลองเข้าไปตรงนั้น</w:t>
      </w:r>
    </w:p>
    <w:p>
      <w:pPr>
        <w:pStyle w:val="BodyText"/>
      </w:pPr>
      <w:r>
        <w:t xml:space="preserve">(บรรยาย) โครงการที่เริ่มบุกเบิก เปิดโอกาสให้ชาวต่างชาติเข้ามาเป็นส่วนหนึ่ง แต่โครงการในคริสต์ศักราช หลังพบปัญหาในเรื่องของการตรวจสอบประวัติ แต่ก็มีคนไทยไม่น้อยคว้าโอกาสนี้ กองทัพสหรัฐในช่วงนั้น ของผู้ที่ยังไม่มีสัญชาติ ซึ่งสามารถสมัครสอบเข้าประจำการ สำหรับหน่วยรับสมัครประจำพล ซึ่งจะมีเจ้าหน้าที่คอยบริการ มีนายทหารเชื้อสายไทยทำหน้าที่ประจำหน่วยรับสมัคร ที่พร้อมให้ข้อมูลอยู่ด้วยหลายรายการ ส่วนมากจะทำงานร้านอาหารเยอะ ทำงานไม่ใช้ปริญญา ที่เมืองไทยนะครับ ผมอยากช่วยคนไทยนี่ เอาปริญาที่เขาเรียนมาจากเมืองไทย แล้วเอาวิชาทหารสอนให้ แล้วสามารถในอนาคตก็หางานได้ ต้องมาทำงานร้านอาหารนะครับ // สวัสดีครับ เจอกันอีกแล้ว กับจ่าโอ Arund The World ในส่วนของกองทัพเรือ ทหารกองทัพเรือเชื้อสายไทp ของการรับสมัครกำลังพลในกองทัพเรือ ตั้งแต่ปีคริสต์ศักราช ถ้าเราจะเห็นทั่วไป จะเห็นกองทัพเรือ กองทัพอากาศต่าง ๆ จะ Cover เป็นแอเรียใหญ่ ๆ อย่างเช่น สำนักงานเก่าที่จ่าอยู่ก่อน ตั้งแต่ซีเอสเทิล 19 ไม่เคยคิดเคยฝัน ว่าเด็กเอเซีย เด็กบ้านนอกนะครับ โตมาจากลำปาง ก็ไม่คิดว่าเราจะมีโอกาสได้อรินทราช ได้ดูแลลูกน้อง ในจำนวนเยอะมาก แล้วเราได้เป็นผู้นำเขา ในช่วงเวลาเป็นผู้นำ เราก็สามารถทำทั้งในชีวิตของทหารนะครับ ในลูกน้อง แล้วก็ได้ช่วยให้คำแนะนำนอกเครื่องแบบด้วย ที่ดีมาก // สหรัฐอเมริกาเป็นหนึ่งในประเทศที่ไม่มีการเกณฑ์ทหาร แต่ใช้วิธีการรับสมัคร และสร้างแรงจูงใจในการสมัคร เพื่อเข้ารับการฝึกแต่ละกองบัญชาการตุลาไปซอฟ กรุงวอชิงตันครับ // ช่วงนี้ไปรับชมข่าวกีฬากันต่อนะคะ จากคุณกุ้งโสภิชค่ะ // ขอบคุณค่ะ // สวัสดีค่ะ ได้เวลาข่าวกีฬาวันนี้แล้วนะคะ มีความเคลื่อนไหวของทีมวอลเลย์บอลไทยของเรานะคะ มีการถูกตรวจพบเชื้อ COVID-19 มากถึง 12 คนค่ะ แต่ว่าล่าสุดท่าง FIBB ก็ยังเชื้อมั่นนะคะ ยังไม่ให้ไทยถอนทีมค่ะ หลังจากที่เกิดกรณีที่ทีมสาวไทย เรานะคะ ซึ่งตอนนี้เก็บตัวซ้อมที่จังหวัดนครปฐม ซ้อมแบบปิดไม่มีผู้ชมค่ะ เตรียมตัว วอลเลย์บอลเนชันลีก 25 พฤษภาคม - 25 มิถุนายน ถูกตรวจพบว่า ติดเชื้อ COVID-19 ก็ทำให้ทางสมาคมวอลเลย์บอลแห่งประเทศไทย ถอดทีมออกจากการแข่งขันดังกล่าวค่ะ และตอนนี้มีการส่งตัวนักกีฬาทั้งหมดเข้ารักษาตัวอยู่ที่… ล่าสุดทางสหประชาชาติพิเศษเลยค่ะ เพื่อหาทางออกเรื่องนี้อย่างเร่งด่วน โดยให้เรืออากาศเอก จักรสุวรรณ โตเจริญ นายกสมาคมวอลเลย์บอลของไทยนะคะ เข้าประชุมกับวอลเล่บอลเวิร์ดเหตุผลที่ทาง FIBB ได้รับนะคะ ทางสมาคมเขาส่งไปให้เหตุผลในการถอนทีม เพราะว่าทีมชาติไทยนี่ได้รับการฉีดวัคซีน เมื่อวันที่ 29 เมษายน ได้ถูกตรวจพบเชื้อ COVID เป็นบวก และเข้ารับการรักษาตัวอยู่ที่โรงพยาบาล และมีการติดตามดูอาการอย่างใกล้ชิดค่ะ แล้วต้องบอกว่า แทบทุกคน แทบไม่มีอาการเจ็บป่วยอะไรเลยค่ะ ทาง FIBB จึงอยากให้สถาบันทางการแพทย์ ได้มีการสอบสวนผลการตรวจหาเชื้ออีกครั้งหนึ่งค่ะ ว่าผลเป็นบวกที่เกิดขึ้นมานั้น อาจจะเกิดจากการฉีดวัคซีนหรือเปล่า แต่ว่าทางสหพันธ์ ก็อยากให้ตรวจ ที่มีผลเป็นบวกอย่างใกล้ชิดนะคะ เพื่อดูว่าผลตรวจจะตรงข้ามกับผลที่ออกมาวันนี้หรือเปล่าค่ะ ก็ตอนนี้ทาง FIBB ยังเชื่อมั่นนะคะ ยังคงเชื่อมั่นนะคะ ว่าทีมชาติไทยอาจจะเข้าร่วมการแข่งขันได้ค่ะ เพราะว่าตอนนี้ยังไม่มีการถอนทีมใด ๆ พร้อมกันนี้ ยังมีการวางแนวทางป้องกันและแก้ไขไว้ด้วยนะคะ ว่าจะให้โอกาสทีมชาติไทยเปลี่ยนรายชื่อได้ค่ะ ซึ่งกรณีนี้ ซึ่งทาง FIBB เขาให้เป็นกรณีพิเศษด้วยนะคะ เพราะว่าทางสมาคมไทยของเรา จะยังไม่ถอนทีมออกจากการแข่งขัน จะยังเข้าร่วมการแข่งขันในปีนี้ ทาง FIBB ยันยืนว่าจะสนับสนุนสมาคม และทำงานร่วมสมาคม เพื่อให้ทุกฝ่าย ผ่านสถานการณ์ครั้งนี้ไปให้ได้ค่ะ ส่วนความเคลื่อนไหวของทีมชาติไทย ทีมฟุตบอลกันบ้างค่ะ หลังจากที่ชุดแรก ในการตรวจพบว่าเป็นเชื้อ COVID-19 ก็มีการเข้าแคมป์ฝึกซ้อม แต่ก็มีการตรวจอีกแล้วค่ะ ไม่มีใครติดเชื้อค่ะ ทัพช้างศึกชุดแรกนะคะ เป็นทีมชาติไทยชุดใหญ่ เก็บตัวอยู่ที่วิวมิลในฟุตบอลคลับ และถูกตรวจพบว่ามีนักเตะ 2 คนติดเชื้อ แถมด้วยเจ้าหน้าที่อีก 4 คน มีผลออกมาเป็นบวกนะคะ จากการเปิดเผยจากกรมวิทยาศาสตร์การแพทย์ เปิดเผยเบื้องต้นการตรวจค้นเชื้อของนักกีฬาไทยกับเจ้าหน้าที่ทีมทุกคน มีการตรวจมาใหม่แล้วนะคะ ผลเป็นลบค่ะ ไม่มีใครติดเชื้อค่ะ แม้ทุกคนจะไม่มีใครติดเชื้อนะคะ ก็ต้องเว้นการฝึกซ้อมร่วมกันอยู่ค่ะ ให้นักฟุตบอล ความฟิตของตัวเองอยู่ในห้อง เพื่อรอที่จะมีการตรวจซ้ำอีกครั้งหนึ่ง วันที่ 19 พฤษภาคม ส่วนนักเตะทีมชาติไทย ชุดที่ 2 เสริมทัพจำนวน 18 คนค่ะ ไปเข้าแคมป์ฝึกสอนที่บุรีรัมย์ยูไนเต็ดแทนนะคะ จะไปเก็บตัววันพรุ่งนี้แล้วค่ะ 14 พฤษภาคม แต่ว่าเป็นการแยกซ้อมจากทีมชุดแรก ทีมชาติไทยของเรามีภารกิจเข้าร่วมโซนเอเชียรอบที่ 2 เตะกันที่สหรัฐอาหรับเอมิเรตส์นะคะ ซึ่งเป็นสนามกลางแจ้ง วันที่ 21 พฤษภาคมนี้ค่ะ จะเดินทาง มีโปรแกรมตรวจเครื่อง ต่อด้วย 29 พฤษภาคม เจอกับอากีจิสฐาน ส่วนภารกิจใหญ่ ที่บอกว่ามีคิวลงแข่งขันนะคะ ยังเหลืออีก 3 นัดด้วยกันค่ะ วันที่ 3 มิถุนายน พบกับอินโดนีเซีย และวันที่ 7 มิถุนายน สหรัฐอาหรับเอมิเรตส์ เจอกับมาเลเซียค่ะ ส่วนการแข่งขันฟรีหลีก ศึกลอนดอน ปืนใหญ่อาเซนอล ทำให้ตอนนี้พวกเขาขึ้นไปรั้งอันดับที่ 8 ค่ะ พรีเมียลีกอังกฤษ เซลซีมี 14 แต้ม ทีมอันดับ 9 มีอยู่ 52 คะแนน ลูกเดียวค่ะ กลายเป็นทีมอาเซนอน 1-0 ได้ประตูจากเอลสมิทโรล นาที 16 ค่ะ ส่งผลให้อาร์เซนอล 55 แต้ม แซงขึ้นไปอยู่อันดับที่ 8 ทำแต้มห่างเวสแคม แต่ว่าเตะมากกว่า 1 นัด มาดูผลในหลีกอื่น ๆ กันบ้างค่ะ เริ่มกันที่ เตะกัน 4 คู่ อวยก้าเช่นเดียวกับเอนด้าวีโก1-0 ส่วน… 2 ประตูต่อ 1 ค่ะ คิดออกกันมากมายเลยค่ะ 3-1 ตรินโก้แพ้ 0 ประตูต่อ 7 ลาซีโอ 0-0 อตาเลน่า 0-2 ค่ะ 2 ประตูต่อ 2 นอกจากนั้นยังมีผลบุนเดสลีกา เยอรมันด้วยนะคะ ทีมท้ายตารางอย่างทงต์เปลลิเย่ร์ 0-4 เปิดบ้านแพ้ให้กับเบอลิน 0-4 ค่ะขณะที่ผลฟุตบอลเฟนคลับ โมกุลีเย ดังนั้น ต้องไปดวลจุดโทษค่ะ แม่นกว่าค่ะ ส่วนค่ำคืนนี้ค่ะ ลีกอังกฤษยังมีอยู่นะคะ โดยเฉพาะคู่สำคัญ พรีเมียลีก แดงเดือดค่ะ แมนยูอันดับ 2 เตะยูฟาแชมป์เปียนลีก โดยความพร้อมของทีมนะคะ ได้พาชุดสำรองไปแพ้กับเลสเตอร์ 1-2 แมนยูได้พักวันเดียวค่ะ จะต้องลงแข่งเจอกับลิเวอร์พูลเลย ข่าวร้ายไม่มี… ชนะเลิศที่จะเจอกับลายลิเออร์ ว่าแม็กไกวจะฟิตกลับมาหรือเปล่า สำหรับเกมนี้โดสกาจะนำผู้เล่นชุดเดิมกลับมา โดยมี… กลางตัวรุกกับกองหน้านั้น เยือนค่ะ อย่างลิเวอร์พูลอย่าง …ในการลุ้น Top 4 เพราะว่าเลสเตอร์บุกไปชนะแมนยู สิ่งที่ลิเวอร์พูลต้องทำ ที่เหลือมาได้สภาพทีม … กับดิวา โอลีเก โอซานคาบับ ฟิตเต็มร้อย แม็กทาเนล ฟิลลิป จะมีลงเตะ 2 คู่ด้วยกันค่ะ แอสตันวิลล่าเจอกับเอฟเวอร์ตัน ครบถ้วนสำหรับข่าวกีฬาตอนเที่ยงในวันนี้ค่ะ ขอบคุณค่ะ ส่งท้ายข่าวเที่ยงวันนี้นะคะ จะพาไปชมนิทรรศการศิลปะในกรุงเปียงยาง เกาหลีเหนือนะคะ โดยเน้นไปที่ผลงานที่มีนโยบายของภาครัฐ ผู้บริหารประเทศค่ะ // หมดเวลาสำหรับข่าวภาคเที่ยงแล้วครับ สำหรับการติดตามรับชมครับ ทีมข่าว NBT สวัสดีครับ</w:t>
      </w:r>
    </w:p>
    <w:p>
      <w:pPr>
        <w:pStyle w:val="BodyText"/>
      </w:pPr>
      <w:r>
        <w:t xml:space="preserve">[เสียงดนตรี] Ր</w:t>
      </w:r>
    </w:p>
    <w:p>
      <w:pPr>
        <w:pStyle w:val="BodyText"/>
      </w:pPr>
      <w:r>
        <w:t xml:space="preserve">[เสียงดนตรี]</w:t>
      </w:r>
    </w:p>
    <w:p>
      <w:pPr>
        <w:pStyle w:val="BodyText"/>
      </w:pPr>
      <w:r>
        <w:t xml:space="preserve">[เสียงวีดิทัศน์] Ր</w:t>
      </w:r>
    </w:p>
    <w:p>
      <w:pPr>
        <w:pStyle w:val="BodyText"/>
      </w:pPr>
      <w:r>
        <w:t xml:space="preserve">(คุณปวีณา) ศูนย์บริหาร COVID-19 จากที่ทำเนียบรัฐบาล วันนี้วันที่ 13 พฤษภาคม 2564 นะคะ การแถลงข่าวของเราจะแบ่งเป็นช่วงแรกจะเป็นช่วงของการวิเคราะห์ และแถลงสถานการณ์ต่าง ๆ สถานการณ์ที่จะแถลงการแพร่ระบาดโดยท่านโฆษก ศบค. นะคะ ช่วงที่ 2 ก็จะเป็นการแถลงในภาคภาษาอังกฤษ เพื่อเป็นการทำความเข้าใจกับชาวต่างชาติ ทั้งในและต่างประเทศ วันนี้ค่ะ แบ่งออกเป็น 2 ช่วงด้วยกันค่ะ ของการจัดสร้างห้อง ICU COVID-19 ส่วนต่อขยายแบบด่วนแล้วเสร็จภายใน 7 วัน และช่วงที่ 2 จะเป็นช่วงของการจ่ายเงินเยียวยา แล้วมีอาการไม่พึงประสงค์ ก็สามารถติดตามได้นะคะ ลำดับแรกค่ะ ขออนุญาตเรียนเชิญท่านโฆษก ศบค. ค่ะ แถลงเรื่องของการประชุมติดตามสถานการณ์ในวันนี้ค่ะ เรียนเชิญ นายแพทย์ทวีศิลป์ วิษณุโยธินค่ะ</w:t>
      </w:r>
    </w:p>
    <w:p>
      <w:pPr>
        <w:pStyle w:val="BodyText"/>
      </w:pPr>
      <w:r>
        <w:t xml:space="preserve">(นายแพทย์ทวีศิลป์) ครับ กราบสวัสดีพี่น้องประชาชน สื่อมวลชนทุกท่านนะครับ วันนี้ยาวไปถึงประมาณเกือบ ๆ 14.00 น. นะครับ เราก็จะได้ชุดข้อมูลอย่างครบถ้วน ตั้งแต่ 12.00 น. ถึง 14.00 น. นะครับ ครับ ก็วันนี้ก็เข้ามาเรื่องของการรายงานนะครับ ซึ่งหลายท่านคงได้เห็นภาพข่าวไปแล้วนะครับ วันนี้มียอดตัวเลขจากการคัดกรองเชิงรุกในเรือนจำที่ราชทันฑ์นะครับ ที่เป็นคุมขังของผู้ต้องขังนะครับ ที่เพิ่มเข้ามาวันนี้ 2,835 บวกรวมกันตัวเลขที่ติดเชื้อภายในการติดเชื้อในประเทศ คือ 2,036 ราย ทำให้ตัวเลขรวมวันนี้อยู่ที่ 4,887 รายครับ ก็ถือว่าเป็นการตรวจแบบเชิงรุกนะครับ ตรงนี้New High 4,887 ตัวนี้ขึ้นมา ข่าวตั้งแต่เมื่อวานนี้แล้วนะครับ กรมราชทันฑ์นะครับ ก็ได้ให้ข่าวออกไปนะครับ ก็กราบเรียนพี่น้องประชาชนนะครับ ว่าในครั้งนี้การรวมยอดขึ้นมาสะสม เกิดขึ้นจากการรวบรวม ผลแล็บ เพราะมีการเข้าไปตรวจ ได้รับทราบผลการรายงานมานะครับ ก็ไม่ได้ทยอยแบ่งออกมาทีละ 500, 500 เสียเวลาที่จะต้องมาพูดคุย เป็นการรายงานยอดรวมของตัวเลขที่เป็นยอดรวมนะครับ ก็จะเห็นว่าชุดข้อมูลวันนี้ก็กลายเป็นข้อมูลยอด 2,835 ขึ้นมา วันนี้ครับ ทางกรมราชทัณฑ์ ทางท่านรัฐมนตรีว่าการกระทรวงยุติธรรมจะมีการแถลงข่าวในรายละเอียดเรื่องนี้ตอบซักถามผู้สื่อข่าวนะครับ โดยประมาณนะครับ ที่กรมราชทัณฑนะครับ ก็กราบเรียนให้สื่อมวลชนได้ไปทำข่าว แล้วก็นำเรื่องราวรายละเอียดบอกกับพี่น้องประชาชนได้ต่อไปนะครับ เรื่องต่าง ๆ เหล่านี้ เราก็จะนำความจริงมาทั้งหมดเพื่อแจกแจงในรายละเอียดให้พี่น้องประชาชน และสื่อมวลชนได้รับทราบนะครับ ตัวเลขตัวนี้นะครับ ก็ขออนุญาตพูดต่อไปนะครับ ถึงตัวเลขรวมสำหรับ ระลอกนี้ 6,491 ก็หายป่วยไปแล้ววันนี้ก็เพิ่มขึ้น 582 รวมยอดรวมที่หายไป 33,189 เสียชีวิตเพิ่มขึ้นวันนี้ ทำให้รวมเป็น 424 คน นะครับ ก็ทำให้อยู่ที่เปอร์เซ็นต์ อยู่ที่ 0.65 คนยังนอนอยู่ในการรักษาในโรงพยาบาล 24,051 รายนะครับ อยู่ในโรงพยาบาลสนาม 1234 2,661 นะครับ แล้วก็มีอาการหนักอยู่ที่ 1,209 ในนี้ต้องใส่ท่อเครื่องช่วยหายใจ 406 นะครับ ยอดรวมของการฉีดวัคซีน ไปแล้วอยู่ที่ 1,3</w:t>
      </w:r>
      <w:r>
        <w:t xml:space="preserve"> </w:t>
      </w:r>
      <w:r>
        <w:t xml:space="preserve">9,530 รายนะครับ อยู่ที่ สะสมอยู่ 64,5232 ราย ยอดรวม ก็คือ ประธานโทษครับ 9,345,363 นะครับ นี่คือสิ่งที่เกิดขึ้นในตัวเลขประจำวันนะครับ มาดูรายที่เสียชีวิต 32 ราย อยู่ในกรุงเทพมหานครเป็นส่วนใหญ่นะครับ 17 นครราชสีมา 13 ปทุมธานี เชียงใหม่ จังหวัดละ 2 ราย อีก 1 รายต่อจังหวัด ที่สุรินทร์ สระบุรี, นครปฐม, สุราษฎร์ธานี, เพชรบุรี, ภูเก็ต นะครับ มีโรคประจำตัวนะครับ ที่ใกล้เคียงเดิมนะครับ คือ ความดัน ,เบาหวาน, ไขมันเลือดสูง ,โรคปอดอ้วน, โรคปอดเรื้อรัง เสี่ยงก็คล้ายเดิมนะครับ มาจากคนในครอบครัว 15 มาจากคนอื่น ๆ ก็คือร่วมงานเลี้ยงนะครับ อันที่ 3 ไปที่สถานที่แออัด ตลาด งานเลี้ยงนะครับ มาจากจังหวัดเสี่ยง เช่น ทำงานในตลาด แล้วก็รถไฟ มาดูที่แผนภูมินะครับ จะเห็นว่ายอดโด่งวันนี้ ขออนุญาต… โดยปกติสีเหลืองนี่ ที่เราเคยบอกกันจะเป็น Active case finding เฉพาะนะครับ อีก 2,835 นะครับ ก็ทำให้ยอดวันนี้ รวมไปที่ 4,887 ขวามือสุดนะครับ ก็เป็นยอดการติดเชื้อวันนี้ครับ สำหรับผู้ที่เดินทางมาจากต่างประเทศ พบ 16 รายครับ มีหลายคนเลยนะครับ ประมาณสักในนี้นะครับ ที่เห็นช่อง ตั้งแต่กัมพูชานะครับ ช่องทางธรรมชาติ 1 2 รายแรกที่มาจากัมพูชา แล้วอีกในหน้าถัดไปเป็นลาวนะครับ อันนี้ขออนุญาตได้ตั้งข้อสังเกตเกิดขึ้นตรงนี้ ซึ่งผ่านมาทางสระแก้ว แล้วก็ทางเมียนมาก็แม่สอดที่จังหวัดตาก แล้วก็ลาวนี่ ที่เชียงรายนะครับ ตรงนี้เป็นที่ต้องห่วงกังวลกันอยู่ตลอดนะครับ รวมทั้งหมดก็เป็น 5-6-7 ราย 6-7 นะครับ 2 2 ราย 3 ราย 4 ราย 5 ราย 6 ราย 7 ราย ทั้งหมด 7 รายนะครับ จาก 16 ราย มาจากช่องทาง ซึ่งอันนี้ก็ข้อเน้นย้ำ ผมขออนุญาตขอภาพที่มีการสกัดกั้น มาอีกครั้งหนึ่ง อันนี้มียอดรายวันที่จะต้องมีการรายงานนะครับ จะเห็นภาพแผนที่ประเทศไทย ยอดรายวันตรงนี้ขึ้นมา ก็ตรงนี้ก็อยู่ที่ลักลอบทางฝั่งทางลาว 5 นะครับ ทางฝั่งกัมพูชา 26 นะครับ แล้วก็ทางฝั่งของเมียนมา อีก 102 นี้คือสิ่งที่เกิดขึ้น เพราะฉะนั้น ยอดรวมที่เกิดขึ้นมาแล้ว ตั้งแต่ต้นปี 1 มกราคม 2564 จนถึงปัจจุบันนี้ 16,239 นะครับ นี่คือสิ่งที่เกิดขึ้นในวันนี้นะครับ ติดชายแดนวันนี้ถึง 134 นะครับ พื้นที่ตอนใน 197 เป็นยอดของวันนี้ เยอะนะครับ เพราะฉะนั้น ตรงนี้กราบเรียนเลยนะครับ ว่าเป็นปัญหา ศบก. ศบค. ชุดเล็ก และฝ่ายมั่นคงให้ดูแลตรงนี้ด้วย ผมก็ต้องบอกกับพี่น้องประชาชนที่เป็น… อยู่ตามจังหวัดชายแดน ก็ขอท่านช่วยเป็นหู เป็นตา ให้กับเจ้าหน้าที่ที่เราทำงานหนักกันมากอยู่ตรงนี้ ในทางจังหวัดกาญจนบุรี ก็ได้มีรายงานมาว่าได้มีการจับกุมล่าสุด 12 พฤษภาคม นี่นะครับ เวลา 03.00 น. ร่วมมือกับทางเจ้าหน้าที่ตำรวจ ได้จับกุมที่ทางแถวทางตำบลท่าขนุน ท่าถนน อำเภอทองภาภูมนะครับ รถกระบะ 3 คัน ลักลอบลำเรียงเข้ามาถึง 75 คน เป็นชาวเมียนมา แต่เกิดอุบัติเหตุเสียก่อน เจ้าหน้าที่ก็ได้จัดการตรวจคัดกรอง และดำเนินคดีตามกฎหมายครับ มาดูที่ข้อมูลจังหวัดรายวัน กรุงเทพมหานคร, สมุทรปราการ, นนทบุรี, ชลบุรี, ประจวบคีรีขันธ์, พระนครศรีอยุธยา และระยอง อันนี้คือยอดรายวัน ขอผมได้กล่าว แต่ว่าตัวเลขจะได้เห็นลดลงหรือเท่าเดิม ก็มีขึ้นทางขวามือ ก็ขอแรงกายแรงใจพี่น้องประชาชนที่อยู่ 10 จังหวัดนี้ ช่วยกันอย่างเต็มที่ ในการดูแลเมืองของท้าย สมุทรปราการ, ชลบุรี, สมุทรสาคร, ปทุมธานี, ประจวบคีรีขันธ์, สุราษฎร์ธานี และสงขลา อันนี้เป็นยอดสะสม 10 อันดับ ขอพี่น้องประชาชนได้ดูแลกันด้วยนะครับ ได้ยกเรื่องของ Scoreboard 70 กว่าจังหวัดนั้น เอาขึ้นไปที่ Facebook ศูนย์ข้อมูล COVID-19 ก็มาดูแผนที่ประเทศไทย ก็จะพบว่ามีสีขาว อยู่ ณ ตอนนี้ จังหวัดในประเทศไทยเรา ตัวเลข 0 รายงานรายวันนี้ มี 14 จังหวัดครับ ขออนุญาตนำมาเป็นตารางที่จะบอกจังหวัดเลยดีกว่านะครับ ผมขออนุญาตเอ่ยนามจังหวัดที่เป็น 0 คือ มีลพบุรี, ตราด, ตาก, น่าน, กาฬสินธุ์, ชุมพร, หนองคาย, อำนาจเจริญ, แม่ฮ่องสอน และสตูลนะครับ ส่วนเขียว 1-10 มีถึง 45 จังหวัด ผมขออนุญาต แล้วก็ฝากพี่น้องทุกท่านได้ช่วยกัน ในการที่จะลดลงไปให้ได้มากที่สุดนะครับ ในเรื่องตรงนี้ก็ยังกระจุกตัวในกรุงเทพฯ ครับ ในที่ประชุมบูรณาการศูนย์บูรณาการแก้ไขสถานการณ์ COVID-19 นะครับ ก็นำตัวเลขขึ้นมา เหมือนเดิมครับ ในรายละเอียดก็ยังพบว่ากรุงเทพฯ และปริมณฑล 1,524 นะครับ รวมจังหวัดอื่น ๆ ทั้งประเทศนี่ ได้แค่ 512 นะครับ เท่ากับ 1 ใน 3 นะครับ หมายถึง 77 จังหวัด เป็น 1 ใน 3 500 กับ 1,500 ดูมาตรการรายวันกัน โดยสรุปกรุงเทพมหานครก็กล่าวไว้เลยว่ามีแนวโน้มการระบาดที่คงตัว แต่ว่าแนวโน้มไม่ลดลงนะครับ ยังพบผู้ป่วยอาการหนัก แล้วก็ผู้ป่วยใส่ท่อช่วยหายใจเพิ่มขึ้น ซึ่งอันนี้ที่จะต้องทำให้เกิดการเห็นภาพ ว่าที่ดูและบุษราคัม หรือไอซียูที่ต้องดูแล สีแดง การแถลงข่าวนี้ ก็จะมีการสนทนากับอธิบดีกรมการแพทย์ ซึ่งต้องดูแลเกี่ยวข้องกับเรื่องผู้ป่วยหนัก ตรงนี้ ก็จะมาให้รายละเอียดนะครับ เรามีภาพที่ทางกรุงเทพมหานคร โดยสำนักอนามัย สแกนภาพของพื้นที่ใน</w:t>
      </w:r>
      <w:r>
        <w:t xml:space="preserve"> </w:t>
      </w:r>
      <w:r>
        <w:t xml:space="preserve">เขตต่าง ๆ แล้วก็ทำ Lable ไว้ให้ดูนะครับ ผมขออนุญาตผ่านไปโดยเร็ว ๆ ซึ่งแบ่งพื้นที่เป็นมากกว่า 600 คน เป็นสีแดง 1-600 คน เป็นสีเหลือง แล้วก็น้อยกว่า 300 เป็นสีฟ้านี่นะครับ ก็จะมีหลายพื้นที่นะครับ ซึ่งออกมาอย่างตอนนี้ ก็จะเห็นภาพของเขตสำพันธวงศ์ , ราชเทวี, พระยาไทย, ดินแดง, ห้วยขวาง ก็จะมีการระบาดในชุมชนที่เยอะอยู่นะครับ และป้อมปราบศัตรูพ่ายนะครับ วง พระนครดุสิต ป้องป่าศัตรูพ่าย แล้วก็ดินแดงนะครับ แล้วก็เข้าไปอยู่ในออฟฟิศพนักงาน บริษัทที่เกี่ยวข้องกับเรื่องของการรับสายโทรศัพท์นี่นะครับ เป็นออฟฟิศอยู่ที่ราชเทวีด้วย เพราะว่าข้อมูลของเขต ที่เราพูดคุยกันอยู่ใน EOC ประทานโทษครับ ศูนย์บูรณาการที่ทำเนียบรัฐบาล ในหลาย ๆ เขต โดยทั้งหมด ณ ตอนนี้ ที่รายงานว่ามีความเข้มข้นอยู่ทั้งหมด 11 เขตนะครับ ก็คือดินแดง นะครับ วัฒนา, ลาดพร้าว, พระนคร, ราชเทวี, สวนหลวง, ดุสิต, ป้อมปาการศัตรูพ่าย, คลองเตย, จัตุจักร และหลักสี่ ความอยู่ในพื้นที่เฝ้าระวัง ที่จะมีการติดเชื้ออย่างต่อเนื่อง 4 เขต คือ ปทุมวัน ,สาธร, ป่อมปราบศัตรูพ่าย และสัมพันธวงศ์ ก็มีแนวโน้ม ระบาดได้นะครับ ซึ่งอันนี้ที่เราเคยคุยกัน เช่น ชุมชนบ่อนไก่ ในสำพันธวงศ์ ก็คือสำเพ็งนะครับ ที่ป้อมปรามศัตรูพ่าย ที่จะดูแล ส่วนอื่น ๆ เราก็จะกล่าวรายละเอียดเขาแบ่งกันอย่างนี้ครับ ว่ากลุ่มคนพอเข้าไปตรวจแล้วนี่ หรือป่วยนี่ หากลุ่มเสี่ยง กลุ่มเสี่ยงนี่จะเอาเข้าไปอยู่มี 2 ประเภท โรงแรมจำได้ไหมครับ เรามีโรงแรมที่เป็น SQ นะครับ กลุ่มพวกนี้ยังไม่ติดเชื้อ คือ เข้าไปป้ายเสร็จแล้วเอาเขาไปดูอาการ 14 วัน พวกนี้จะไปอยู่ในโรงแรม เรียกว่าเป็น</w:t>
      </w:r>
      <w:r>
        <w:t xml:space="preserve"> </w:t>
      </w:r>
      <w:r>
        <w:t xml:space="preserve">“</w:t>
      </w:r>
      <w:r>
        <w:t xml:space="preserve">Local Quarantine</w:t>
      </w:r>
      <w:r>
        <w:t xml:space="preserve">”</w:t>
      </w:r>
      <w:r>
        <w:t xml:space="preserve"> </w:t>
      </w:r>
      <w:r>
        <w:t xml:space="preserve">อีกกลุ่มหนึ่ง คือ ไม่พอนะครับ ถ้าโรงแรมไม่พอก็ให้อยู่ที่บ้าน สามารถอยู่ที่บ้านได้ เรียกว่า</w:t>
      </w:r>
      <w:r>
        <w:t xml:space="preserve"> </w:t>
      </w:r>
      <w:r>
        <w:t xml:space="preserve">“</w:t>
      </w:r>
      <w:r>
        <w:t xml:space="preserve">Home Quarantine</w:t>
      </w:r>
      <w:r>
        <w:t xml:space="preserve">”</w:t>
      </w:r>
      <w:r>
        <w:t xml:space="preserve"> </w:t>
      </w:r>
      <w:r>
        <w:t xml:space="preserve">ไปอยู่ที่บ้าน ซึ่งตอนนี้นี่มีตัวเลข ตอนนี้ที่พบล่าสุดนี่ อยู่ใน Home quarantine 2,120 แล้วอยู่ Local quarantine หรืออยู่ในโรงแรมนี่ 52 คน สะสมคนที่อยู่ระหว่างกักกันทั้งหมด 121 นะครับ แล้วก็อยู่ที่ใน Local quarantine หรือโรงแรมทั้งหมดนี่ 226 ที่ผมอยากจะสื่อสารอยู่ที่ตารางเทา ๆ อยู่ข้างล่างนี้นะครับ อยู่ที่บ้าน ขอความร่วมมือ 6,121 นี้ 121 นี้ ขอรบกวนพวกท่านให้ความสำคัญสูงสุดนะครับ ในการที่จะร่วมมือกับทางศูนย์อนามัย ของทาง กทม. สำนักอนามัยของ กทม. 14 วันที่ท่านต้องแยกตัวออกมา แล้วอยู่ที่บ้านนั้นน่ะ ก็อำนวยความสะดวกท่านระดับหนึ่ง นี่คือสิ่งที่เราปรับยุทธศาสตร์มา ถ้าท่านเกิดความเสี่ยงไม่ได้อยู่บ้าน และนำเชื้อออกไป ถ้าท่านติดเชื้อเพราะท่านเป็นกลุ่มเสี่ยง ท่านต้องรีบมาพบกับทางแพทย์นะครับ ซึ่งเรามีมาตรการในการไปเยี่ยม โทรศัพท์เยี่ยม หรือการให้ไปตรวจต่าง ๆ นี้ ขอความร่วมมือท่านอยู่ในความร่วมมือของพวกเรานะครับ เราจะได้จำกัดการแพร่กระจายของเชื้อให้ได้ นี่คือวิธีการที่เราทำกัน มีอีกประเด็นหนึ่งครับ ที่ปรึกษากันก่อนจะเปิดเรียนนะครับ ก็จะต้องมีการสอบเข้า หรือจับฉลากเข้านะครับ ทางท่านรองเลขาฯ สำนักงานการศึกษาขั้นพื้นฐานนะครับ มาขอเสนอในที่ประชุม เพื่อที่จะมีการ ขอยกเว้นในเรื่องของการใช้อาคารโรงเรียน ซึ่งเป็นข้อกำหนดข้อหนึ่งนะครับ ที่ห้ามใช้ ณ ตอนนี้ท่านก็มาขอประมาณ 3 ประเด็นครับ 1.เห็นชอบตามที่กระทรวงศึกษาธิการ ใช้อาคารสถานที่ของสถานศึกษา ให้นักเรียนเข้าเรียน มี 2 ระดับชั้นครับ 1. ก็คือ ป. 1 ครับ ให้มาจับสลาก 2 คือ นักเรียนชั้น ม. 1 และ ม. 4 ใช้อาคารสถานที่สอบเข้าหรือจับสลากนะครับ ฉะนั้น 2 กลุ่มนี้เดี๋ยวจะมีตารางนะครับ ขึ้นมา แล้วก็ในนี้ก็ขออนุญาตเห็นชอบในการใช้อาคาร ดำเนินกิจกรรมต่อเนื่อง การจับสลากรายงานตัว มอบตัว และยื่นความจำนงนะครับ ในกรณีเด็กไม่มีที่เรียน อันนี้ข้อที่ 1 ข้อที่ 2 คือ ที่ประชุมอนุญาตให้มีการจัดกิจกรรม จำนวนมากกว่า 20 ในสถานที่และสอบคัดเลือกนักเรียนนะครับ เรามีข้อบอกว่าไม่ให้มีการจับสลาก ไม่ให้มีการรวมกลุ่ม อันนี้ก็ขอยกเว้นไป รวมทั้งมาตรการข้อกำหนดในพื้นที่ ทางตรงนี้ที่ประชุมของศูนย์บูรณาการ ก็ได้ ศบก. ศบค. นะครับ ใน 3 ข้อนี้ ก็ให้หน่วยงานที่เทียบเคียงกัน เช่น ของทางกรุงเทพมหานคร ก็มีหน่วยงานการศึกษาที่อยู่ในสังกัดกรุงเทพมหานคร ก็รูปแบบเดียวกันได้ แต่ว่าต้องทำขออนุญาตขึ้นมา เช่นเดียวกันกับ ทำเรื่องขึ้นมา แล้วก็ขออนุญาตทำเรื่องนะครับ ส่วนตารางวันสอบอะไรทั้งหลายนี่ ผมขออนุญาตได้โปรยขึ้นไป ท่านก็ดูตามนี้นะครับ รวมถึงมาตรการต่าง ๆ ไม่อยากให้แออัดนะครับ มาตรการจัดห้องสอบ วันจับสลากนะครับ เป็นอย่างไร ขออนุญาตสื่อมวลชนได้ช่วยนำเสนอแพร่ออกไป นะครับ ให้พี่น้องที่เป็นผู้ปกครองนักเรียนให้ได้รับทราบนะครับ ผมขอไม่ลงในรายละเอียด ฉายขึ้นไป ขออนุญาจท่านช่วยด้วยนะครับ ในเชิงของการสื่อสารถึงพี่น้องประชาชนครับ โอ.เค. ครับ วันนี้มีเรื่องแจ้งให้ทราบ ประเด็นคำถามหลากหลายนะคะ แต่เน้น ๆ จะมีความคืบหน้าเป็นหลัก เริ่มที่คำถาม NBT ก่อนเลยนะคะ ที่บอกว่าไปติดตามสถานการณ์บริเวณชายแดนมา ลักลอบเข้าเมืองโดยผิดกฎหมาย และเมื่อสักครู่นี้ ที่นายแพทย์บอกว่า เป็นคนไทยเรานำเข้าสู่ระบบการกักตัวเรื่องของ COVID-19 หรือว่าเป็นกลุ่มคนจากประเทศเพื่อนบ้านนี่ มีนโยบายผลักดันกลับประเทศ แต่กลับไปพบว่า มีความพยายามที่จะเข้ามาอยู่น่ะค่ะ แล้ว ศบค. จะแก้ไขอย่างไรได้บ้างคะ</w:t>
      </w:r>
    </w:p>
    <w:p>
      <w:pPr>
        <w:pStyle w:val="BodyText"/>
      </w:pPr>
      <w:r>
        <w:t xml:space="preserve">(นายแพทย์ทวีศิลป์) เรื่องนี้ท่าน ผอ.ศบค. ท่านนายกรัฐมนตรี กับทางท่านเลขาฯ ศบก. ให้ฝ่ายมั่นคงนะครับ คือ ศบค. มธ. นะครับ ได้มีการตรวจเข้ม แล้วก็มีการรายงาน แต่อย่างที่บอกนะครับ ถึงแม้เราจะมีฝ่ายมั่นคงคอยกระจ่ายอยู่ทั่วประเทศนะครับ ตอนนี้เราจะไม่เอามาเป็นภาระ คือ ไม่ได้เอามากักตัวหรือทำอะไรทั้งหลายแล้วนะครับ แต่ก็พบว่ามีการกระทำผิดซ้ำ แล้วข่าวบางข่าวก็เชื่องโยงกับผู้มีอิทธิพลในพื้นที่ เชื่อมโยงกับเจ้าหน้าที่ของรัฐบางคน อันนี้ต้องเน้นนะครับ ที่ไม่ดี ก็มีการเน้นย้ำนะครับ ว่าขอพี่น้องประชาชนทุกท่านเป็นหูเป็นตาแทนนะครับ ใด ๆ ที่ท่านสามารถเก็บได้ ขอความกรุณาท่านนะครับ ได้แจ้งขึ้นมา แล้วก็เราสามารถที่จะ ถ้าท่านแจ้งมาแล้วพบเป็นเบาะแสจัดการเรื่องนี้โดยตรงนะครับ เราก็จะดำเนินการ ดำเนินคดีในขั้นเด็ดขาดนะครับ ที่เรามีเบอร์จะให้ท่านได้แจ้งเข้ามา อย่างภาคของการรายงานนะครับ ผมหาเบอร์…</w:t>
      </w:r>
    </w:p>
    <w:p>
      <w:pPr>
        <w:pStyle w:val="BodyText"/>
      </w:pPr>
      <w:r>
        <w:t xml:space="preserve">(คุณปวีณา) น่าจะเป็นหมายเลขสายด่วน 1111 หรือเปล่าคะ</w:t>
      </w:r>
    </w:p>
    <w:p>
      <w:pPr>
        <w:pStyle w:val="BodyText"/>
      </w:pPr>
      <w:r>
        <w:t xml:space="preserve">(นายแพทย์ทวีศิลป์) นั่นส่วนหนึ่งครับ แต่ว่ามีหมายเลขโทรศัพท์เดี๋ยวผมแจ้ง เดี๋ยวผมเอาขึ้นอีกทีแล้วกันนะครับ ผมจดไว้แล้ว แล้วก็หายไป สำหรับฝ่ายมั่นคงโดยตรงเลยนะครับ มี 3 เบอร์ 191 อันนี้แน่ ๆ ก็จะทำให้ได้เห็นภาพของการแจ้งความ แล้วก็ถ้ามีหลักฐานก็จับได้เลย นี่คือสิ่งที่เราจะต้องช่วยกันในการที่จะทำให้ในเรื่องนี้ได้หมดสิ้นไปครับ และ 1599 นะครับ แล้วก็ 1138 นะครับ นี่คือสิ่งที่เราขออนุญาตได้นำเรียนนะครับ 191 นะครับ นี้ก็คือสิ่งที่ท่านจะสามารถแจ้งได้ จัดการเขาอย่างเต็มที่ครับ</w:t>
      </w:r>
    </w:p>
    <w:p>
      <w:pPr>
        <w:pStyle w:val="BodyText"/>
      </w:pPr>
      <w:r>
        <w:t xml:space="preserve">(คุณปวีณา) ค่ะ คำถามต่อไปจาก Thai PBS นะคะ เขาถามถึง FIVB สหพันธ์วอลเลย์บอลนานาชาติ สมาชิกทีมบอลเลบอล หลังจากที่ได้รับวัคซีนเข็มแรกวันที่ 29 เมษายน คำถาม ก็คือเป็นไปได้หรือไม่ค่ะ หรือว่าเคยมีรายงานหรือเปล่าว่ามีผลบวก จากการที่ไปรับวัคซีนเข็มแรกแล้วน่ะค่ะ</w:t>
      </w:r>
    </w:p>
    <w:p>
      <w:pPr>
        <w:pStyle w:val="BodyText"/>
      </w:pPr>
      <w:r>
        <w:t xml:space="preserve">(นายแพทย์ทวีศิลป์) ก็นี่คือสิ่งที่เราต้องเรียนรู้กับเชื้อโรคตัวนี้ แล้วก็เรียนรู้กันไปด้วยกันเลยครับ แล้วจริง ๆ แล้วก็เป็นสิ่งที่มีการบอกกันก่อนแล้วว่า การฉีดวัคซีนเป็นเรื่องที่ดี เป็นเรื่องที่จะป้องกันโรค</w:t>
      </w:r>
      <w:r>
        <w:t xml:space="preserve"> </w:t>
      </w:r>
      <w:r>
        <w:t xml:space="preserve">นะครับ ไม่ได้หมายความว่าท่านจะไม่ป่วยไม่เจ็บนะครับ ถ้ามีการติดเชื้อ ก็ยังเกิดขึ้นได้หลังการฉีดวัคซีน หลังการฉีดวัคซีน แต่ว่าอาการที่จะป่วย จะเจ็บหนักจะเสียชีวิตนั้น จะน้อยลงกว่าที่เราไม่ได้ฉีดวัคซีน นี่คือสิ่งที่แสดงถึงความสำคัญ ถึงแม้ฉีดไปแล้ว แต่ไม่ระมัดระวังตัวในการที่จะต้องมีการใส่หน้ากากผ้า หน้ากากอนามัย การอยู่ในระยะที่แออัด ใกล้ชิด หรือการเล่นกีฬาแล้วมีสารคัดหลั่งอะไรออกมา ที่จะติดเชื้อได้ นี่กราบเรียนเลยอยู่ในหลักฐานทางวิชาการที่มีอยู่ แต่ว่าประโยชน์ของการฉีดวัคซีน ก็คือไม่หนัก ไม่ป่วยจนหนัก และไม่ป่วยจนเสียชีวิต จะมีอัตราการเสียชีวิตอย่างมาก ๆ นี่คือประโยชน์ของเขาครับ</w:t>
      </w:r>
    </w:p>
    <w:p>
      <w:pPr>
        <w:pStyle w:val="BodyText"/>
      </w:pPr>
      <w:r>
        <w:t xml:space="preserve">(คุณปวีณา) ค่ะ มีคำถามจาก In Foregace ของการยกระดับการเพิ่มขึ้นหรือลดลงอย่างไรในกรุงเทพฯ และปริมณฑลคะ</w:t>
      </w:r>
    </w:p>
    <w:p>
      <w:pPr>
        <w:pStyle w:val="BodyText"/>
      </w:pPr>
      <w:r>
        <w:t xml:space="preserve">(นายแพทย์ทวีศิลป์) ครับ เรื่องนี้ก็ได้มีการพิจาณากันตั้งแต่ใน EOC ของกระทรวงสาธารณสุข นำภาพชุดที่มีการปรับระดับของพื้นที่จังหวัดต่าง ๆ นะครับ ณ ตอนนี้ยังอยู่ในขั้นตอนการพิจาณาเกือบ ๆ สุดท้ายแล้วครับ ท่านปลัดกระทรวงสาธารณสุขก็นำมาพิจารณา เมื่อเช้านี้ได้นำมาพิจารณา 2-3 แบบอยู่นะครับ แต่ยังไม่ได้มีข้อติติงจากทางกลุ่มของที่ปรึกษาและคณะกรรมการที่อยู่ในการประชุมกันอยู่นะครับ ก็คงต้องใช้เวลา อาจจะเป็นภายในวันพรุ่งนี้ เข้ามายังทาง ศปก. ศบค. เพื่อพิจารณาและปรับระดับนะครับ ในเรื่องนี้กันไปครับ อย่างไรมีความคีบหน้ารีบมาแจ้ง แล้วค่ะ คุณหมอฝากประเด็นทิ้งท้ายถึงประชาชนไหมคะ</w:t>
      </w:r>
    </w:p>
    <w:p>
      <w:pPr>
        <w:pStyle w:val="BodyText"/>
      </w:pPr>
      <w:r>
        <w:t xml:space="preserve">(นายแพทย์ทวีศิลป์)ต้องขอแรงทุกท่านนะครับ ตัวเลขที่เกิดขึ้นทุกอย่าง ก็สะท้อนภาพของความยังเป็นแนวโน้นที่ยังมีการควบคุมกันอย่างที่สุดในส่วนตัวของท่าน ในครอบครัวของท่านอย่างดียิ่ง ลดการแออัด ลดการเดินทาง ยังเป็นหนทางที่ พวกเราจะนำไปสู่การควบคุมการติดเชื้อจนได้นะครับ ขอขอบพระคุณเป็นอย่างสูง ท่านจะได้มีความรู้และป้องกันตัวเองได้ครับ กราบขอบพระคุณอย่างสูงครับ</w:t>
      </w:r>
    </w:p>
    <w:p>
      <w:pPr>
        <w:pStyle w:val="BodyText"/>
      </w:pPr>
      <w:r>
        <w:t xml:space="preserve">(คุณปวีณา) กราบขอบพระคุณค่ะ นายแพทย์ทวีศิลป์ วิษณุโยธิน โฆษก ศบค. ค่ะ ก็มาเน้นย้ำกันนะคะ สถานการณ์ที่เกิดขึ้นหลายคนอาจจะมีความกังวลใจ การระบาดในแต่ละจุดในแต่ละพื้นที่ เราจะเห็นการพูดคุยกันนะคะ เพราะว่ามีการประชุมกันตั้งแต่ช่วงเช้าจนถึงก่อนการแถลง เพื่อที่จะให้กำหนดการควบคุมการระบาดได้แต่ละพื้นที่ค่ะ ต่อไป เป็นช่วงของการแถลงข่าวในภาคภาษาอังกฤษค่ะ ทำความเข้าใจกับชาวต่างชาติที่อยู่ในประเทศและต่างประเทศค่ะ เรียนเชิญทางคุณเพ็ญโสม เลิศสิทธิชัย ผู้อำนวยการกรองข่าว และกระทรงการต่างประเทศค่ะ</w:t>
      </w:r>
    </w:p>
    <w:p>
      <w:pPr>
        <w:pStyle w:val="BodyText"/>
      </w:pPr>
      <w:r>
        <w:t xml:space="preserve">(คุณเพ็ญโสม) สวัสดีค่ะ</w:t>
      </w:r>
    </w:p>
    <w:p>
      <w:pPr>
        <w:pStyle w:val="BodyText"/>
      </w:pPr>
      <w:r>
        <w:t xml:space="preserve">[ภาษาต่างประเทศ] ขอบคุณค่ะ สวัสดีค่ะ</w:t>
      </w:r>
    </w:p>
    <w:p>
      <w:pPr>
        <w:pStyle w:val="BodyText"/>
      </w:pPr>
      <w:r>
        <w:t xml:space="preserve">(คุณปวีณา) กราบขอบพระคุณค่ะ คุณเพ็ญโสม เลิศสิทธิชัย ผู้อำนวยการกองประมวลและวิเคราะห์ข่าว กรมสารนิเทศ นี่คือแถลงการณ์สถานการณ์ COVID-19 ณ วันนี้ จากศูนย์บริหารสถานการณ์ COVID-19 ช่วงของสนทนาอย่างที่เกริ่นกันไป มีจำนวนค่อนข้างมากนะคะ ดังนั้น การเตรียมห้อง ICU หรือว่าอุปกรณ์ บุคลากรทาง ถือว่าเป็นสิ่งที่สำคัญนะคะ และการดูแลผู้ป่วยกลุ่มนี้ จะทำอย่างไรเพื่อที่จะให้ประชาชนนั้นสามารถที่จะรักษาชีวิตของตัวเองได้ รวมถึงบุคลากรทางการแพทย์ เช่นเดียวกัน พักสักครู่ก่อนแล้วช่วงหน้ากลับมาพบกันค่ะ</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3 พ.ค. 64)</dc:title>
  <dc:creator/>
  <cp:keywords/>
  <dcterms:created xsi:type="dcterms:W3CDTF">2021-05-13T06:46:50Z</dcterms:created>
  <dcterms:modified xsi:type="dcterms:W3CDTF">2021-05-13T06: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พฤษภาคม 2564 เวลา 12.10 น.</vt:lpwstr>
  </property>
  <property fmtid="{D5CDD505-2E9C-101B-9397-08002B2CF9AE}" pid="3" name="subtitle">
    <vt:lpwstr/>
  </property>
</Properties>
</file>